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8196E1" w14:textId="7758A239" w:rsidR="00012089" w:rsidRPr="00787EAA" w:rsidRDefault="00AE7CF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Pr>
          <w:rFonts w:eastAsia="Arial"/>
          <w:sz w:val="32"/>
          <w:lang w:val="en-US" w:eastAsia="en-US" w:bidi="en-US"/>
        </w:rPr>
        <w:t xml:space="preserve">Artist-Agent Agreement </w:t>
      </w:r>
    </w:p>
    <w:p w14:paraId="518616EB" w14:textId="77777777" w:rsidR="00012089" w:rsidRDefault="0001208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202A25C4" w14:textId="77777777" w:rsidR="00012089" w:rsidRDefault="000120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0BF7955E" w14:textId="77777777" w:rsidR="00012089" w:rsidRDefault="000120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3429DD5D" w14:textId="77777777" w:rsidR="00012089" w:rsidRPr="00787EAA" w:rsidRDefault="00436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787EAA">
        <w:rPr>
          <w:rFonts w:ascii="Times New Roman" w:hAnsi="Times New Roman"/>
          <w:sz w:val="24"/>
          <w:szCs w:val="24"/>
          <w:lang w:val="en-US" w:eastAsia="en-US" w:bidi="en-US"/>
        </w:rPr>
        <w:t>This Artist-Agent Agreement (the “Agreement”) is effective [DATE],</w:t>
      </w:r>
    </w:p>
    <w:p w14:paraId="451E04B0" w14:textId="77777777" w:rsidR="00012089" w:rsidRPr="00787EAA" w:rsidRDefault="0001208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b/>
          <w:sz w:val="24"/>
          <w:szCs w:val="24"/>
          <w:lang w:val="en-CA" w:eastAsia="en-CA" w:bidi="en-CA"/>
        </w:rPr>
      </w:pPr>
    </w:p>
    <w:p w14:paraId="2BA6ADDA" w14:textId="77777777" w:rsidR="00012089" w:rsidRPr="00787EAA" w:rsidRDefault="0001208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b/>
          <w:sz w:val="24"/>
          <w:szCs w:val="24"/>
          <w:lang w:val="en-CA" w:eastAsia="en-CA" w:bidi="en-CA"/>
        </w:rPr>
      </w:pPr>
    </w:p>
    <w:p w14:paraId="34685CD6" w14:textId="77777777" w:rsidR="00012089" w:rsidRPr="00787EAA" w:rsidRDefault="0043661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CA" w:eastAsia="en-CA" w:bidi="en-CA"/>
        </w:rPr>
      </w:pPr>
      <w:r w:rsidRPr="00787EAA">
        <w:rPr>
          <w:rFonts w:ascii="Times New Roman" w:hAnsi="Times New Roman"/>
          <w:b/>
          <w:sz w:val="24"/>
          <w:szCs w:val="24"/>
          <w:lang w:val="en-CA" w:eastAsia="en-CA" w:bidi="en-CA"/>
        </w:rPr>
        <w:t>BETWEEN:</w:t>
      </w:r>
      <w:r w:rsidRPr="00787EAA">
        <w:rPr>
          <w:rFonts w:ascii="Times New Roman" w:hAnsi="Times New Roman"/>
          <w:b/>
          <w:sz w:val="24"/>
          <w:szCs w:val="24"/>
          <w:lang w:val="en-CA" w:eastAsia="en-CA" w:bidi="en-CA"/>
        </w:rPr>
        <w:tab/>
      </w:r>
      <w:r w:rsidRPr="00787EAA">
        <w:rPr>
          <w:rFonts w:ascii="Times New Roman" w:hAnsi="Times New Roman"/>
          <w:b/>
          <w:sz w:val="24"/>
          <w:szCs w:val="24"/>
          <w:lang w:val="en-US" w:eastAsia="en-US" w:bidi="en-US"/>
        </w:rPr>
        <w:t xml:space="preserve">[ARTIST NAME] </w:t>
      </w:r>
      <w:r w:rsidRPr="00787EAA">
        <w:rPr>
          <w:rFonts w:ascii="Times New Roman" w:hAnsi="Times New Roman"/>
          <w:sz w:val="24"/>
          <w:szCs w:val="24"/>
          <w:lang w:val="en-US" w:eastAsia="en-US" w:bidi="en-US"/>
        </w:rPr>
        <w:t>(the "Artist"),</w:t>
      </w:r>
      <w:r w:rsidRPr="00787EAA">
        <w:rPr>
          <w:rFonts w:ascii="Times New Roman" w:hAnsi="Times New Roman"/>
          <w:sz w:val="24"/>
          <w:szCs w:val="24"/>
          <w:lang w:val="en-CA" w:eastAsia="en-CA" w:bidi="en-CA"/>
        </w:rPr>
        <w:t xml:space="preserve"> an individual with his main address at:</w:t>
      </w:r>
    </w:p>
    <w:p w14:paraId="22BE5303" w14:textId="77777777" w:rsidR="00012089" w:rsidRPr="00787EAA" w:rsidRDefault="0001208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CA" w:eastAsia="en-CA" w:bidi="en-CA"/>
        </w:rPr>
      </w:pPr>
    </w:p>
    <w:p w14:paraId="7A8368B0" w14:textId="77777777" w:rsidR="00012089" w:rsidRPr="00787EAA" w:rsidRDefault="0043661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787EAA">
        <w:rPr>
          <w:rFonts w:ascii="Times New Roman" w:hAnsi="Times New Roman"/>
          <w:sz w:val="24"/>
          <w:szCs w:val="24"/>
          <w:lang w:val="en-CA" w:eastAsia="en-CA" w:bidi="en-CA"/>
        </w:rPr>
        <w:tab/>
        <w:t>[COMPLETE ADDRESS]</w:t>
      </w:r>
    </w:p>
    <w:p w14:paraId="1E541689" w14:textId="77777777" w:rsidR="00012089" w:rsidRPr="00787EAA" w:rsidRDefault="000120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1AF13D25" w14:textId="77777777" w:rsidR="00012089" w:rsidRPr="00787EAA" w:rsidRDefault="000120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3C370D6" w14:textId="22BC1CF8" w:rsidR="00012089" w:rsidRPr="00787EAA" w:rsidRDefault="0043661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787EAA">
        <w:rPr>
          <w:rFonts w:eastAsia="Arial"/>
          <w:b/>
          <w:lang w:val="en-CA" w:eastAsia="en-CA" w:bidi="en-CA"/>
        </w:rPr>
        <w:t>AND:</w:t>
      </w:r>
      <w:r w:rsidRPr="00787EAA">
        <w:rPr>
          <w:rFonts w:eastAsia="Arial"/>
          <w:b/>
          <w:lang w:val="en-CA" w:eastAsia="en-CA" w:bidi="en-CA"/>
        </w:rPr>
        <w:tab/>
      </w:r>
      <w:r w:rsidRPr="00787EAA">
        <w:rPr>
          <w:rFonts w:eastAsia="Arial"/>
          <w:b/>
          <w:lang w:val="en-US" w:eastAsia="en-US" w:bidi="en-US"/>
        </w:rPr>
        <w:t xml:space="preserve">[YOUR COMPANY NAME] </w:t>
      </w:r>
      <w:r w:rsidRPr="00787EAA">
        <w:rPr>
          <w:rFonts w:eastAsia="Arial"/>
          <w:lang w:val="en-US" w:eastAsia="en-US" w:bidi="en-US"/>
        </w:rPr>
        <w:t>(the "Agent"),</w:t>
      </w:r>
      <w:r w:rsidRPr="00787EAA">
        <w:rPr>
          <w:rFonts w:eastAsia="Arial"/>
          <w:lang w:val="en-CA" w:eastAsia="en-CA" w:bidi="en-CA"/>
        </w:rPr>
        <w:t xml:space="preserve"> an individual with his main address located at </w:t>
      </w:r>
      <w:r w:rsidRPr="00787EAA">
        <w:rPr>
          <w:rFonts w:eastAsia="Arial"/>
          <w:color w:val="FF9900"/>
          <w:lang w:val="en-CA" w:eastAsia="en-CA" w:bidi="en-CA"/>
        </w:rPr>
        <w:t>OR</w:t>
      </w:r>
      <w:r w:rsidRPr="00787EAA">
        <w:rPr>
          <w:rFonts w:eastAsia="Arial"/>
          <w:lang w:val="en-CA" w:eastAsia="en-CA" w:bidi="en-CA"/>
        </w:rPr>
        <w:t xml:space="preserve"> a </w:t>
      </w:r>
      <w:r w:rsidR="00787EAA">
        <w:rPr>
          <w:rFonts w:eastAsia="Arial"/>
          <w:lang w:val="en-CA" w:eastAsia="en-CA" w:bidi="en-CA"/>
        </w:rPr>
        <w:t>company</w:t>
      </w:r>
      <w:r w:rsidRPr="00787EAA">
        <w:rPr>
          <w:rFonts w:eastAsia="Arial"/>
          <w:lang w:val="en-CA" w:eastAsia="en-CA" w:bidi="en-CA"/>
        </w:rPr>
        <w:t xml:space="preserve"> organi</w:t>
      </w:r>
      <w:r w:rsidR="00787EAA">
        <w:rPr>
          <w:rFonts w:eastAsia="Arial"/>
          <w:lang w:val="en-CA" w:eastAsia="en-CA" w:bidi="en-CA"/>
        </w:rPr>
        <w:t>s</w:t>
      </w:r>
      <w:r w:rsidRPr="00787EAA">
        <w:rPr>
          <w:rFonts w:eastAsia="Arial"/>
          <w:lang w:val="en-CA" w:eastAsia="en-CA" w:bidi="en-CA"/>
        </w:rPr>
        <w:t xml:space="preserve">ed and </w:t>
      </w:r>
      <w:r w:rsidRPr="00717478">
        <w:rPr>
          <w:rFonts w:eastAsia="Arial"/>
          <w:noProof/>
          <w:lang w:val="en-CA" w:eastAsia="en-CA" w:bidi="en-CA"/>
        </w:rPr>
        <w:t>existing</w:t>
      </w:r>
      <w:r w:rsidRPr="00787EAA">
        <w:rPr>
          <w:rFonts w:eastAsia="Arial"/>
          <w:lang w:val="en-CA" w:eastAsia="en-CA" w:bidi="en-CA"/>
        </w:rPr>
        <w:t xml:space="preserve"> under the laws of the [</w:t>
      </w:r>
      <w:r w:rsidR="00787EAA">
        <w:rPr>
          <w:rFonts w:eastAsia="Arial"/>
          <w:lang w:val="en-CA" w:eastAsia="en-CA" w:bidi="en-CA"/>
        </w:rPr>
        <w:t>COUNTRY</w:t>
      </w:r>
      <w:r w:rsidRPr="00787EAA">
        <w:rPr>
          <w:rFonts w:eastAsia="Arial"/>
          <w:lang w:val="en-CA" w:eastAsia="en-CA" w:bidi="en-CA"/>
        </w:rPr>
        <w:t>], with its head office located at:</w:t>
      </w:r>
    </w:p>
    <w:p w14:paraId="6BCC84A7"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009DC60"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ab/>
      </w:r>
      <w:r w:rsidRPr="00787EAA">
        <w:rPr>
          <w:rFonts w:ascii="Times New Roman" w:eastAsia="Arial" w:hAnsi="Times New Roman" w:cs="Times New Roman"/>
          <w:sz w:val="24"/>
          <w:szCs w:val="24"/>
          <w:lang w:val="en-US" w:eastAsia="en-US" w:bidi="en-US"/>
        </w:rPr>
        <w:tab/>
      </w:r>
      <w:r w:rsidRPr="00787EAA">
        <w:rPr>
          <w:rFonts w:ascii="Times New Roman" w:eastAsia="Arial" w:hAnsi="Times New Roman" w:cs="Times New Roman"/>
          <w:sz w:val="24"/>
          <w:szCs w:val="24"/>
          <w:lang w:val="en-US" w:eastAsia="en-US" w:bidi="en-US"/>
        </w:rPr>
        <w:tab/>
        <w:t>[YOUR COMPLETE ADDRESS]</w:t>
      </w:r>
    </w:p>
    <w:p w14:paraId="35582352"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4FCF78"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D6D76E"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787EAA">
        <w:rPr>
          <w:rFonts w:ascii="Times New Roman" w:eastAsia="Arial" w:hAnsi="Times New Roman" w:cs="Times New Roman"/>
          <w:b/>
          <w:sz w:val="24"/>
          <w:szCs w:val="24"/>
          <w:lang w:val="en-US" w:eastAsia="en-US" w:bidi="en-US"/>
        </w:rPr>
        <w:t>RECITALS</w:t>
      </w:r>
    </w:p>
    <w:p w14:paraId="76137092"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D29A88"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WHEREAS, the Artist is an established artist of proven talents in the field of [SPECIFY];</w:t>
      </w:r>
    </w:p>
    <w:p w14:paraId="447F393C"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C386DD"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 xml:space="preserve">WHEREAS, the Artist wishes to have an agent represent him or her in marketing certain rights enumerated herein; </w:t>
      </w:r>
    </w:p>
    <w:p w14:paraId="6B19C4D8"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A17646"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WHEREAS, the Agent is capable of marketing the artwork or intangibles (the "Work") produced or created by the Artist; and</w:t>
      </w:r>
    </w:p>
    <w:p w14:paraId="0B43332D"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0EED5C"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WHEREAS, the Agent wishes to represent the Artist;</w:t>
      </w:r>
    </w:p>
    <w:p w14:paraId="53B4BC1C"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A16845" w14:textId="02D6841A"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 xml:space="preserve">Now, therefore, in consideration of the </w:t>
      </w:r>
      <w:r w:rsidRPr="00717478">
        <w:rPr>
          <w:rFonts w:ascii="Times New Roman" w:eastAsia="Arial" w:hAnsi="Times New Roman" w:cs="Times New Roman"/>
          <w:noProof/>
          <w:sz w:val="24"/>
          <w:szCs w:val="24"/>
          <w:lang w:val="en-US" w:eastAsia="en-US" w:bidi="en-US"/>
        </w:rPr>
        <w:t>for</w:t>
      </w:r>
      <w:r w:rsidR="00717478">
        <w:rPr>
          <w:rFonts w:ascii="Times New Roman" w:eastAsia="Arial" w:hAnsi="Times New Roman" w:cs="Times New Roman"/>
          <w:noProof/>
          <w:sz w:val="24"/>
          <w:szCs w:val="24"/>
          <w:lang w:val="en-US" w:eastAsia="en-US" w:bidi="en-US"/>
        </w:rPr>
        <w:t>e</w:t>
      </w:r>
      <w:r w:rsidRPr="00717478">
        <w:rPr>
          <w:rFonts w:ascii="Times New Roman" w:eastAsia="Arial" w:hAnsi="Times New Roman" w:cs="Times New Roman"/>
          <w:noProof/>
          <w:sz w:val="24"/>
          <w:szCs w:val="24"/>
          <w:lang w:val="en-US" w:eastAsia="en-US" w:bidi="en-US"/>
        </w:rPr>
        <w:t>going</w:t>
      </w:r>
      <w:r w:rsidRPr="00787EAA">
        <w:rPr>
          <w:rFonts w:ascii="Times New Roman" w:eastAsia="Arial" w:hAnsi="Times New Roman" w:cs="Times New Roman"/>
          <w:sz w:val="24"/>
          <w:szCs w:val="24"/>
          <w:lang w:val="en-US" w:eastAsia="en-US" w:bidi="en-US"/>
        </w:rPr>
        <w:t xml:space="preserve"> premises and the mutual convenience hereinafter set forth and other valuable consideration, the parties hereto agree as follows:</w:t>
      </w:r>
    </w:p>
    <w:p w14:paraId="662A00B2"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69A080"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3F47AA" w14:textId="77777777" w:rsidR="00012089" w:rsidRPr="00787EAA" w:rsidRDefault="00436610">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87EAA">
        <w:rPr>
          <w:rFonts w:ascii="Times New Roman" w:eastAsia="Arial" w:hAnsi="Times New Roman" w:cs="Times New Roman"/>
          <w:b/>
          <w:sz w:val="24"/>
          <w:szCs w:val="24"/>
          <w:lang w:val="en-US" w:eastAsia="en-US" w:bidi="en-US"/>
        </w:rPr>
        <w:t>AGENCY</w:t>
      </w:r>
    </w:p>
    <w:p w14:paraId="7DACED4A"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183A59"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 xml:space="preserve">The Artist appoints the Agent to act as his or her exclusive representative; </w:t>
      </w:r>
    </w:p>
    <w:p w14:paraId="32835BF3"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6B373D" w14:textId="5D6DD4FB" w:rsidR="00012089" w:rsidRPr="00787EAA" w:rsidRDefault="00436610" w:rsidP="001D6480">
      <w:pPr>
        <w:pStyle w:val="PlainText"/>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In the following geographical area: [LOCATION].</w:t>
      </w:r>
    </w:p>
    <w:p w14:paraId="503327AE"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861640" w14:textId="76A9EDB3" w:rsidR="00012089" w:rsidRPr="00787EAA" w:rsidRDefault="00436610" w:rsidP="001D6480">
      <w:pPr>
        <w:pStyle w:val="PlainText"/>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For the markets listed here (specify publishing, advertising, etc.): [MARKETS].</w:t>
      </w:r>
    </w:p>
    <w:p w14:paraId="14107F80"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F81AB4"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The Agent agrees to use his or her best efforts in submitting the Artist’s Work for the purpose of securing assignments for the Artist. The Agent shall negotiate the terms of any assignment that is offered, but the Artist shall have the right to reject any assignment if he or she finds the terms thereof unacceptable.</w:t>
      </w:r>
    </w:p>
    <w:p w14:paraId="642556FC"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86FB75"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697F49" w14:textId="77777777" w:rsidR="00012089" w:rsidRPr="00787EAA" w:rsidRDefault="00436610" w:rsidP="001D6480">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87EAA">
        <w:rPr>
          <w:rFonts w:ascii="Times New Roman" w:eastAsia="Arial" w:hAnsi="Times New Roman" w:cs="Times New Roman"/>
          <w:b/>
          <w:sz w:val="24"/>
          <w:szCs w:val="24"/>
          <w:lang w:val="en-US" w:eastAsia="en-US" w:bidi="en-US"/>
        </w:rPr>
        <w:t>PROMOTION</w:t>
      </w:r>
    </w:p>
    <w:p w14:paraId="4A44EDCF"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63F351" w14:textId="0177321D"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 xml:space="preserve">The Artist shall provide the Agent with such samples of Work as are from time to time necessary for the purpose of securing assignments. These samples shall remain the property of the Artist and be returned within [NUMBER] days of termination of this Agreement. The Agent shall take reasonable efforts to protect the Work from loss or </w:t>
      </w:r>
      <w:r w:rsidR="00787EAA" w:rsidRPr="00787EAA">
        <w:rPr>
          <w:rFonts w:ascii="Times New Roman" w:eastAsia="Arial" w:hAnsi="Times New Roman" w:cs="Times New Roman"/>
          <w:sz w:val="24"/>
          <w:szCs w:val="24"/>
          <w:lang w:val="en-US" w:eastAsia="en-US" w:bidi="en-US"/>
        </w:rPr>
        <w:t>damage but</w:t>
      </w:r>
      <w:r w:rsidRPr="00787EAA">
        <w:rPr>
          <w:rFonts w:ascii="Times New Roman" w:eastAsia="Arial" w:hAnsi="Times New Roman" w:cs="Times New Roman"/>
          <w:sz w:val="24"/>
          <w:szCs w:val="24"/>
          <w:lang w:val="en-US" w:eastAsia="en-US" w:bidi="en-US"/>
        </w:rPr>
        <w:t xml:space="preserve"> shall be liable for such loss or damage only if caused by the Agent's negligence. </w:t>
      </w:r>
    </w:p>
    <w:p w14:paraId="027A5175"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Promotional expenses, including but not limited to promotional mailings and paid advertising, shall be paid [%] by the Agent and [%] by the Artist. The Agent shall bear the expense of shipping, insurance and similar marketing expenses.</w:t>
      </w:r>
    </w:p>
    <w:p w14:paraId="29939F9E"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5F2707"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068EB9F" w14:textId="77777777" w:rsidR="00012089" w:rsidRPr="00787EAA" w:rsidRDefault="00436610" w:rsidP="001D6480">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87EAA">
        <w:rPr>
          <w:rFonts w:ascii="Times New Roman" w:eastAsia="Arial" w:hAnsi="Times New Roman" w:cs="Times New Roman"/>
          <w:b/>
          <w:sz w:val="24"/>
          <w:szCs w:val="24"/>
          <w:lang w:val="en-US" w:eastAsia="en-US" w:bidi="en-US"/>
        </w:rPr>
        <w:t>TERM</w:t>
      </w:r>
    </w:p>
    <w:p w14:paraId="7423EF73"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A613ED" w14:textId="27F0F05E"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This agreement shall take effect on [DATE</w:t>
      </w:r>
      <w:r w:rsidR="00787EAA" w:rsidRPr="00787EAA">
        <w:rPr>
          <w:rFonts w:ascii="Times New Roman" w:eastAsia="Arial" w:hAnsi="Times New Roman" w:cs="Times New Roman"/>
          <w:sz w:val="24"/>
          <w:szCs w:val="24"/>
          <w:lang w:val="en-US" w:eastAsia="en-US" w:bidi="en-US"/>
        </w:rPr>
        <w:t>] and</w:t>
      </w:r>
      <w:r w:rsidRPr="00787EAA">
        <w:rPr>
          <w:rFonts w:ascii="Times New Roman" w:eastAsia="Arial" w:hAnsi="Times New Roman" w:cs="Times New Roman"/>
          <w:sz w:val="24"/>
          <w:szCs w:val="24"/>
          <w:lang w:val="en-US" w:eastAsia="en-US" w:bidi="en-US"/>
        </w:rPr>
        <w:t xml:space="preserve"> remain in full force and effect for a term of [MONTH(S) or YEAR(S)</w:t>
      </w:r>
      <w:r w:rsidRPr="00717478">
        <w:rPr>
          <w:rFonts w:ascii="Times New Roman" w:eastAsia="Arial" w:hAnsi="Times New Roman" w:cs="Times New Roman"/>
          <w:noProof/>
          <w:sz w:val="24"/>
          <w:szCs w:val="24"/>
          <w:lang w:val="en-US" w:eastAsia="en-US" w:bidi="en-US"/>
        </w:rPr>
        <w:t>]</w:t>
      </w:r>
      <w:r w:rsidRPr="00787EAA">
        <w:rPr>
          <w:rFonts w:ascii="Times New Roman" w:eastAsia="Arial" w:hAnsi="Times New Roman" w:cs="Times New Roman"/>
          <w:sz w:val="24"/>
          <w:szCs w:val="24"/>
          <w:lang w:val="en-US" w:eastAsia="en-US" w:bidi="en-US"/>
        </w:rPr>
        <w:t xml:space="preserve"> unless terminated as provided in Section 9.</w:t>
      </w:r>
    </w:p>
    <w:p w14:paraId="7B573C64"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B4CB9A"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F3B5C7" w14:textId="77777777" w:rsidR="00012089" w:rsidRPr="00787EAA" w:rsidRDefault="00436610" w:rsidP="001D6480">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87EAA">
        <w:rPr>
          <w:rFonts w:ascii="Times New Roman" w:eastAsia="Arial" w:hAnsi="Times New Roman" w:cs="Times New Roman"/>
          <w:b/>
          <w:sz w:val="24"/>
          <w:szCs w:val="24"/>
          <w:lang w:val="en-US" w:eastAsia="en-US" w:bidi="en-US"/>
        </w:rPr>
        <w:t>COMMISSIONS</w:t>
      </w:r>
    </w:p>
    <w:p w14:paraId="06915D2D"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B03E93"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The Agent shall be entitled to the following commissions:</w:t>
      </w:r>
    </w:p>
    <w:p w14:paraId="315D3BDC"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CE3213" w14:textId="3134B52A" w:rsidR="00012089" w:rsidRPr="00787EAA" w:rsidRDefault="00436610" w:rsidP="001D6480">
      <w:pPr>
        <w:pStyle w:val="PlainText"/>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On assignments secured by the Agent during the term of this agreement, [%] of the billing.</w:t>
      </w:r>
    </w:p>
    <w:p w14:paraId="6163E3DC"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294A69" w14:textId="6C766963" w:rsidR="00012089" w:rsidRPr="00787EAA" w:rsidRDefault="00436610" w:rsidP="001D6480">
      <w:pPr>
        <w:pStyle w:val="PlainText"/>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17478">
        <w:rPr>
          <w:rFonts w:ascii="Times New Roman" w:eastAsia="Arial" w:hAnsi="Times New Roman" w:cs="Times New Roman"/>
          <w:noProof/>
          <w:sz w:val="24"/>
          <w:szCs w:val="24"/>
          <w:lang w:val="en-US" w:eastAsia="en-US" w:bidi="en-US"/>
        </w:rPr>
        <w:t>On house accounts, [%] of the billing.</w:t>
      </w:r>
      <w:r w:rsidRPr="00787EAA">
        <w:rPr>
          <w:rFonts w:ascii="Times New Roman" w:eastAsia="Arial" w:hAnsi="Times New Roman" w:cs="Times New Roman"/>
          <w:sz w:val="24"/>
          <w:szCs w:val="24"/>
          <w:lang w:val="en-US" w:eastAsia="en-US" w:bidi="en-US"/>
        </w:rPr>
        <w:t xml:space="preserve"> For the purposes of this agreement, house accounts are defined as accounts obtained by the Artist at any time or obtained by another agent representing the Artist prior to the commencement of this Agreement and listed in </w:t>
      </w:r>
      <w:r w:rsidR="00787EAA">
        <w:rPr>
          <w:rFonts w:ascii="Times New Roman" w:eastAsia="Arial" w:hAnsi="Times New Roman" w:cs="Times New Roman"/>
          <w:sz w:val="24"/>
          <w:szCs w:val="24"/>
          <w:lang w:val="en-US" w:eastAsia="en-US" w:bidi="en-US"/>
        </w:rPr>
        <w:t>Annexure</w:t>
      </w:r>
      <w:r w:rsidRPr="00787EAA">
        <w:rPr>
          <w:rFonts w:ascii="Times New Roman" w:eastAsia="Arial" w:hAnsi="Times New Roman" w:cs="Times New Roman"/>
          <w:sz w:val="24"/>
          <w:szCs w:val="24"/>
          <w:lang w:val="en-US" w:eastAsia="en-US" w:bidi="en-US"/>
        </w:rPr>
        <w:t xml:space="preserve"> A attached to this Agreement.</w:t>
      </w:r>
    </w:p>
    <w:p w14:paraId="5B186FAA"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80BE93" w14:textId="630B5989"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 xml:space="preserve">It is understood by both parties that no commission shall be paid on assignments rejected by the Artist or for which the Artist fails to receive payments, regardless of the reason payment is not made. Further, no commission shall be payable in either A or B above for any part of the billing that is due to expenses incurred by the Artist in performing the assignment, whether or not such expenses are reimbursed by the client. In the event that a flat fee is paid by the </w:t>
      </w:r>
      <w:r w:rsidRPr="00717478">
        <w:rPr>
          <w:rFonts w:ascii="Times New Roman" w:eastAsia="Arial" w:hAnsi="Times New Roman" w:cs="Times New Roman"/>
          <w:noProof/>
          <w:sz w:val="24"/>
          <w:szCs w:val="24"/>
          <w:lang w:val="en-US" w:eastAsia="en-US" w:bidi="en-US"/>
        </w:rPr>
        <w:t>client</w:t>
      </w:r>
      <w:r w:rsidR="00717478">
        <w:rPr>
          <w:rFonts w:ascii="Times New Roman" w:eastAsia="Arial" w:hAnsi="Times New Roman" w:cs="Times New Roman"/>
          <w:noProof/>
          <w:sz w:val="24"/>
          <w:szCs w:val="24"/>
          <w:lang w:val="en-US" w:eastAsia="en-US" w:bidi="en-US"/>
        </w:rPr>
        <w:t>,</w:t>
      </w:r>
      <w:r w:rsidRPr="00787EAA">
        <w:rPr>
          <w:rFonts w:ascii="Times New Roman" w:eastAsia="Arial" w:hAnsi="Times New Roman" w:cs="Times New Roman"/>
          <w:sz w:val="24"/>
          <w:szCs w:val="24"/>
          <w:lang w:val="en-US" w:eastAsia="en-US" w:bidi="en-US"/>
        </w:rPr>
        <w:t xml:space="preserve"> it shall be reduced by the </w:t>
      </w:r>
      <w:r w:rsidRPr="00717478">
        <w:rPr>
          <w:rFonts w:ascii="Times New Roman" w:eastAsia="Arial" w:hAnsi="Times New Roman" w:cs="Times New Roman"/>
          <w:noProof/>
          <w:sz w:val="24"/>
          <w:szCs w:val="24"/>
          <w:lang w:val="en-US" w:eastAsia="en-US" w:bidi="en-US"/>
        </w:rPr>
        <w:t>amount</w:t>
      </w:r>
      <w:r w:rsidRPr="00787EAA">
        <w:rPr>
          <w:rFonts w:ascii="Times New Roman" w:eastAsia="Arial" w:hAnsi="Times New Roman" w:cs="Times New Roman"/>
          <w:sz w:val="24"/>
          <w:szCs w:val="24"/>
          <w:lang w:val="en-US" w:eastAsia="en-US" w:bidi="en-US"/>
        </w:rPr>
        <w:t xml:space="preserve"> of expenses incurred by the Artist in performing the assignment and the Agent's commission shall be payable only on the reduced fee as for expenses.</w:t>
      </w:r>
    </w:p>
    <w:p w14:paraId="0D1BE3DF"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01AD05"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57457A" w14:textId="77777777" w:rsidR="00012089" w:rsidRPr="00787EAA" w:rsidRDefault="00436610" w:rsidP="001D6480">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87EAA">
        <w:rPr>
          <w:rFonts w:ascii="Times New Roman" w:eastAsia="Arial" w:hAnsi="Times New Roman" w:cs="Times New Roman"/>
          <w:b/>
          <w:sz w:val="24"/>
          <w:szCs w:val="24"/>
          <w:lang w:val="en-US" w:eastAsia="en-US" w:bidi="en-US"/>
        </w:rPr>
        <w:t>BILLING</w:t>
      </w:r>
    </w:p>
    <w:p w14:paraId="501116B0"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A045B7"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 xml:space="preserve">The Agent shall be responsible for sending an invoice to Artist, which details all amounts corresponding to Work done and commission due. No payment to Agent shall be granted without an invoice. When Agent is the caretaker of payment that is intended for Artist, Agent shall </w:t>
      </w:r>
      <w:r w:rsidRPr="00787EAA">
        <w:rPr>
          <w:rFonts w:ascii="Times New Roman" w:eastAsia="Arial" w:hAnsi="Times New Roman" w:cs="Times New Roman"/>
          <w:sz w:val="24"/>
          <w:szCs w:val="24"/>
          <w:lang w:val="en-US" w:eastAsia="en-US" w:bidi="en-US"/>
        </w:rPr>
        <w:lastRenderedPageBreak/>
        <w:t>immediately remit such payment to Artist and shall not appropriate any sums for himself or herself unless an invoice has previously been given to Artist and Artist has had [NUMBER] days to review, validate or challenge said invoice.</w:t>
      </w:r>
    </w:p>
    <w:p w14:paraId="319F46E9"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67032C8"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591033" w14:textId="77777777" w:rsidR="00012089" w:rsidRPr="00787EAA" w:rsidRDefault="00436610" w:rsidP="001D6480">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87EAA">
        <w:rPr>
          <w:rFonts w:ascii="Times New Roman" w:eastAsia="Arial" w:hAnsi="Times New Roman" w:cs="Times New Roman"/>
          <w:b/>
          <w:sz w:val="24"/>
          <w:szCs w:val="24"/>
          <w:lang w:val="en-US" w:eastAsia="en-US" w:bidi="en-US"/>
        </w:rPr>
        <w:t>PAYMENTS</w:t>
      </w:r>
    </w:p>
    <w:p w14:paraId="48CF63CC"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3458D5"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All payments are due within [NUMBER] days of receipt of any fees or invoice covered by this Agreement. Late payments shall be accompanied by the interest calculated at the rate of [%] per month.</w:t>
      </w:r>
    </w:p>
    <w:p w14:paraId="0E40C769"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2ECD6D"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8BB6F9" w14:textId="77777777" w:rsidR="00012089" w:rsidRPr="00787EAA" w:rsidRDefault="00436610" w:rsidP="001D6480">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87EAA">
        <w:rPr>
          <w:rFonts w:ascii="Times New Roman" w:eastAsia="Arial" w:hAnsi="Times New Roman" w:cs="Times New Roman"/>
          <w:b/>
          <w:sz w:val="24"/>
          <w:szCs w:val="24"/>
          <w:lang w:val="en-US" w:eastAsia="en-US" w:bidi="en-US"/>
        </w:rPr>
        <w:t>ACCOUNTING</w:t>
      </w:r>
    </w:p>
    <w:p w14:paraId="06F74946"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C2BB99"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The party responsible for billing shall send copies of invoices to the other party when rendered. If requested, that party shall also provide the other party with semiannual accounting books showing all assignments for the period, the clients' names, the fees paid, expenses incurred by the Artist, the dates of payment, the amounts on which the Agent's commissions are to be calculated, and the sums due less those amounts already paid.</w:t>
      </w:r>
    </w:p>
    <w:p w14:paraId="7B0117B8"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F7D88A"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3B1927" w14:textId="77777777" w:rsidR="00012089" w:rsidRPr="00787EAA" w:rsidRDefault="00436610" w:rsidP="001D6480">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87EAA">
        <w:rPr>
          <w:rFonts w:ascii="Times New Roman" w:eastAsia="Arial" w:hAnsi="Times New Roman" w:cs="Times New Roman"/>
          <w:b/>
          <w:sz w:val="24"/>
          <w:szCs w:val="24"/>
          <w:lang w:val="en-US" w:eastAsia="en-US" w:bidi="en-US"/>
        </w:rPr>
        <w:t>INSPECTION OF THE BOOKS AND RECORDS</w:t>
      </w:r>
    </w:p>
    <w:p w14:paraId="244099C1"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573782"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The party responsible for the billing shall keep the books and records with respect to commissions due at his or her place of business and permit the other party to inspect these books and records during normal business hours on the giving of reasonable notice.</w:t>
      </w:r>
    </w:p>
    <w:p w14:paraId="75F9717B"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83742A"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0C7275" w14:textId="77777777" w:rsidR="00012089" w:rsidRPr="00787EAA" w:rsidRDefault="00436610" w:rsidP="001D6480">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87EAA">
        <w:rPr>
          <w:rFonts w:ascii="Times New Roman" w:eastAsia="Arial" w:hAnsi="Times New Roman" w:cs="Times New Roman"/>
          <w:b/>
          <w:sz w:val="24"/>
          <w:szCs w:val="24"/>
          <w:lang w:val="en-US" w:eastAsia="en-US" w:bidi="en-US"/>
        </w:rPr>
        <w:t>TERMINATION</w:t>
      </w:r>
    </w:p>
    <w:p w14:paraId="738FCE70"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EF9A04"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This agreement may be terminated by either party by giving [NUMBER] days written notice to the other party. If the Artist receives assignments after the termination date from clients originally obtained by the Agent during the term of this Agreement, the commission specified in Section 4A shall be payable to the Agent under the following circumstances within [NUMBER] days of receipt of payment from client: if the Agent has represented the Artist for six months or less, the Agent shall receive a commission on such assignments received by the Artist within [NUMBER] days of the date of termination. This period shall increase by [NUMBER] days for each additional six months that the Agent has represented the Artist, but in no event shall such period exceed [NUMBER] days.</w:t>
      </w:r>
    </w:p>
    <w:p w14:paraId="78F48B0E"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877ED0"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18CC99" w14:textId="77777777" w:rsidR="00012089" w:rsidRPr="00787EAA" w:rsidRDefault="00436610" w:rsidP="001D6480">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87EAA">
        <w:rPr>
          <w:rFonts w:ascii="Times New Roman" w:eastAsia="Arial" w:hAnsi="Times New Roman" w:cs="Times New Roman"/>
          <w:b/>
          <w:sz w:val="24"/>
          <w:szCs w:val="24"/>
          <w:lang w:val="en-US" w:eastAsia="en-US" w:bidi="en-US"/>
        </w:rPr>
        <w:t>ASSIGNMENT</w:t>
      </w:r>
    </w:p>
    <w:p w14:paraId="0F6DFE06"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B6EA00"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This Agreement shall not be assigned by either of the parties hereto. It shall be binding on and inure to the benefit of the successors, administrators, executors, or heirs of the Agent and Artist.</w:t>
      </w:r>
    </w:p>
    <w:p w14:paraId="493BAFDB"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D644B2"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1615DC" w14:textId="77777777" w:rsidR="00012089" w:rsidRPr="00787EAA" w:rsidRDefault="00436610" w:rsidP="001D6480">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87EAA">
        <w:rPr>
          <w:rFonts w:ascii="Times New Roman" w:eastAsia="Arial" w:hAnsi="Times New Roman" w:cs="Times New Roman"/>
          <w:b/>
          <w:sz w:val="24"/>
          <w:szCs w:val="24"/>
          <w:lang w:val="en-US" w:eastAsia="en-US" w:bidi="en-US"/>
        </w:rPr>
        <w:t>ARBITRATION</w:t>
      </w:r>
    </w:p>
    <w:p w14:paraId="3E5197C7"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3874A0" w14:textId="16CB1BD9"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Any disputes in excess of [</w:t>
      </w:r>
      <w:r w:rsidR="004C3C3F">
        <w:rPr>
          <w:rFonts w:ascii="Times New Roman" w:eastAsia="Arial" w:hAnsi="Times New Roman" w:cs="Times New Roman"/>
          <w:sz w:val="24"/>
          <w:szCs w:val="24"/>
          <w:lang w:val="en-US" w:eastAsia="en-US" w:bidi="en-US"/>
        </w:rPr>
        <w:t xml:space="preserve">CURRENCY </w:t>
      </w:r>
      <w:r w:rsidRPr="00787EAA">
        <w:rPr>
          <w:rFonts w:ascii="Times New Roman" w:eastAsia="Arial" w:hAnsi="Times New Roman" w:cs="Times New Roman"/>
          <w:sz w:val="24"/>
          <w:szCs w:val="24"/>
          <w:lang w:val="en-US" w:eastAsia="en-US" w:bidi="en-US"/>
        </w:rPr>
        <w:t xml:space="preserve">AMOUNT] arising out of this Agreement shall be submitted to binding arbitration before the [COMMITTEE] committee or a mutually agreed upon arbitrator. The arbitrator's award shall be </w:t>
      </w:r>
      <w:r w:rsidR="00787EAA" w:rsidRPr="00787EAA">
        <w:rPr>
          <w:rFonts w:ascii="Times New Roman" w:eastAsia="Arial" w:hAnsi="Times New Roman" w:cs="Times New Roman"/>
          <w:sz w:val="24"/>
          <w:szCs w:val="24"/>
          <w:lang w:val="en-US" w:eastAsia="en-US" w:bidi="en-US"/>
        </w:rPr>
        <w:t>final,</w:t>
      </w:r>
      <w:r w:rsidRPr="00787EAA">
        <w:rPr>
          <w:rFonts w:ascii="Times New Roman" w:eastAsia="Arial" w:hAnsi="Times New Roman" w:cs="Times New Roman"/>
          <w:sz w:val="24"/>
          <w:szCs w:val="24"/>
          <w:lang w:val="en-US" w:eastAsia="en-US" w:bidi="en-US"/>
        </w:rPr>
        <w:t xml:space="preserve"> and</w:t>
      </w:r>
      <w:r w:rsidR="00BE1910">
        <w:rPr>
          <w:rFonts w:ascii="Times New Roman" w:eastAsia="Arial" w:hAnsi="Times New Roman" w:cs="Times New Roman"/>
          <w:sz w:val="24"/>
          <w:szCs w:val="24"/>
          <w:lang w:val="en-US" w:eastAsia="en-US" w:bidi="en-US"/>
        </w:rPr>
        <w:t xml:space="preserve"> judgement  </w:t>
      </w:r>
      <w:r w:rsidRPr="00787EAA">
        <w:rPr>
          <w:rFonts w:ascii="Times New Roman" w:eastAsia="Arial" w:hAnsi="Times New Roman" w:cs="Times New Roman"/>
          <w:sz w:val="24"/>
          <w:szCs w:val="24"/>
          <w:lang w:val="en-US" w:eastAsia="en-US" w:bidi="en-US"/>
        </w:rPr>
        <w:t>may be entered in any court having jurisdiction thereof. The Agent shall pay all arbitration and court costs, reasonable attorney's fees, and legal interest on any award of</w:t>
      </w:r>
      <w:r w:rsidR="00BE1910">
        <w:rPr>
          <w:rFonts w:ascii="Times New Roman" w:eastAsia="Arial" w:hAnsi="Times New Roman" w:cs="Times New Roman"/>
          <w:sz w:val="24"/>
          <w:szCs w:val="24"/>
          <w:lang w:val="en-US" w:eastAsia="en-US" w:bidi="en-US"/>
        </w:rPr>
        <w:t xml:space="preserve"> judgement  </w:t>
      </w:r>
      <w:r w:rsidRPr="00787EAA">
        <w:rPr>
          <w:rFonts w:ascii="Times New Roman" w:eastAsia="Arial" w:hAnsi="Times New Roman" w:cs="Times New Roman"/>
          <w:sz w:val="24"/>
          <w:szCs w:val="24"/>
          <w:lang w:val="en-US" w:eastAsia="en-US" w:bidi="en-US"/>
        </w:rPr>
        <w:t xml:space="preserve">in </w:t>
      </w:r>
      <w:r w:rsidRPr="00717478">
        <w:rPr>
          <w:rFonts w:ascii="Times New Roman" w:eastAsia="Arial" w:hAnsi="Times New Roman" w:cs="Times New Roman"/>
          <w:noProof/>
          <w:sz w:val="24"/>
          <w:szCs w:val="24"/>
          <w:lang w:val="en-US" w:eastAsia="en-US" w:bidi="en-US"/>
        </w:rPr>
        <w:t>favo</w:t>
      </w:r>
      <w:r w:rsidR="00717478">
        <w:rPr>
          <w:rFonts w:ascii="Times New Roman" w:eastAsia="Arial" w:hAnsi="Times New Roman" w:cs="Times New Roman"/>
          <w:noProof/>
          <w:sz w:val="24"/>
          <w:szCs w:val="24"/>
          <w:lang w:val="en-US" w:eastAsia="en-US" w:bidi="en-US"/>
        </w:rPr>
        <w:t>u</w:t>
      </w:r>
      <w:r w:rsidRPr="00717478">
        <w:rPr>
          <w:rFonts w:ascii="Times New Roman" w:eastAsia="Arial" w:hAnsi="Times New Roman" w:cs="Times New Roman"/>
          <w:noProof/>
          <w:sz w:val="24"/>
          <w:szCs w:val="24"/>
          <w:lang w:val="en-US" w:eastAsia="en-US" w:bidi="en-US"/>
        </w:rPr>
        <w:t>r</w:t>
      </w:r>
      <w:r w:rsidRPr="00787EAA">
        <w:rPr>
          <w:rFonts w:ascii="Times New Roman" w:eastAsia="Arial" w:hAnsi="Times New Roman" w:cs="Times New Roman"/>
          <w:sz w:val="24"/>
          <w:szCs w:val="24"/>
          <w:lang w:val="en-US" w:eastAsia="en-US" w:bidi="en-US"/>
        </w:rPr>
        <w:t xml:space="preserve"> of the Artist.</w:t>
      </w:r>
    </w:p>
    <w:p w14:paraId="1FDEF4F8"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689593"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3F0D2F" w14:textId="77777777" w:rsidR="00012089" w:rsidRPr="00787EAA" w:rsidRDefault="00436610" w:rsidP="001D6480">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87EAA">
        <w:rPr>
          <w:rFonts w:ascii="Times New Roman" w:eastAsia="Arial" w:hAnsi="Times New Roman" w:cs="Times New Roman"/>
          <w:b/>
          <w:sz w:val="24"/>
          <w:szCs w:val="24"/>
          <w:lang w:val="en-US" w:eastAsia="en-US" w:bidi="en-US"/>
        </w:rPr>
        <w:t>NOTICES</w:t>
      </w:r>
    </w:p>
    <w:p w14:paraId="17E98351"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5F7996"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All notices shall be given to the parties at their respective addresses set forth above.</w:t>
      </w:r>
    </w:p>
    <w:p w14:paraId="0DC8746B"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26E956"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D2787D" w14:textId="77777777" w:rsidR="00012089" w:rsidRPr="00787EAA" w:rsidRDefault="00436610" w:rsidP="001D6480">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87EAA">
        <w:rPr>
          <w:rFonts w:ascii="Times New Roman" w:eastAsia="Arial" w:hAnsi="Times New Roman" w:cs="Times New Roman"/>
          <w:b/>
          <w:sz w:val="24"/>
          <w:szCs w:val="24"/>
          <w:lang w:val="en-US" w:eastAsia="en-US" w:bidi="en-US"/>
        </w:rPr>
        <w:t>INDEPENDENT CONTRACTOR STATUS</w:t>
      </w:r>
    </w:p>
    <w:p w14:paraId="46650AA2"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55BDAC"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Both parties agree that the Agent is acting as an independent contractor. This Agreement is not an employment agreement, nor does it constitute a joint venture or partnership between the Artist and Agent.</w:t>
      </w:r>
    </w:p>
    <w:p w14:paraId="4D5A3AA3"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88602D"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DE5379" w14:textId="77777777" w:rsidR="00012089" w:rsidRPr="00787EAA" w:rsidRDefault="00436610" w:rsidP="001D6480">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87EAA">
        <w:rPr>
          <w:rFonts w:ascii="Times New Roman" w:eastAsia="Arial" w:hAnsi="Times New Roman" w:cs="Times New Roman"/>
          <w:b/>
          <w:sz w:val="24"/>
          <w:szCs w:val="24"/>
          <w:lang w:val="en-US" w:eastAsia="en-US" w:bidi="en-US"/>
        </w:rPr>
        <w:t>AMENDMENTS AND MERGER</w:t>
      </w:r>
    </w:p>
    <w:p w14:paraId="2F351A7B"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45AC23" w14:textId="77777777" w:rsidR="00012089" w:rsidRPr="00787EAA"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All amendments to this agreement must be in writing. This Agreement incorporates the entire understanding of the parties.</w:t>
      </w:r>
    </w:p>
    <w:p w14:paraId="42E9912F"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738315"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78694A" w14:textId="77777777" w:rsidR="00012089" w:rsidRPr="00787EAA" w:rsidRDefault="00436610" w:rsidP="001D6480">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87EAA">
        <w:rPr>
          <w:rFonts w:ascii="Times New Roman" w:eastAsia="Arial" w:hAnsi="Times New Roman" w:cs="Times New Roman"/>
          <w:b/>
          <w:sz w:val="24"/>
          <w:szCs w:val="24"/>
          <w:lang w:val="en-US" w:eastAsia="en-US" w:bidi="en-US"/>
        </w:rPr>
        <w:t>GOVERNING LAW</w:t>
      </w:r>
    </w:p>
    <w:p w14:paraId="256BF940" w14:textId="77777777" w:rsidR="00012089" w:rsidRPr="00787EAA" w:rsidRDefault="0001208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45DD06" w14:textId="47BACD74" w:rsidR="00012089" w:rsidRDefault="0043661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87EAA">
        <w:rPr>
          <w:rFonts w:ascii="Times New Roman" w:eastAsia="Arial" w:hAnsi="Times New Roman" w:cs="Times New Roman"/>
          <w:sz w:val="24"/>
          <w:szCs w:val="24"/>
          <w:lang w:val="en-US" w:eastAsia="en-US" w:bidi="en-US"/>
        </w:rPr>
        <w:t>This Agreement shall be governed by the laws of the [</w:t>
      </w:r>
      <w:r w:rsidR="00787EAA">
        <w:rPr>
          <w:rFonts w:ascii="Times New Roman" w:eastAsia="Arial" w:hAnsi="Times New Roman" w:cs="Times New Roman"/>
          <w:sz w:val="24"/>
          <w:szCs w:val="24"/>
          <w:lang w:val="en-US" w:eastAsia="en-US" w:bidi="en-US"/>
        </w:rPr>
        <w:t>COUNTRY</w:t>
      </w:r>
      <w:r w:rsidRPr="00787EAA">
        <w:rPr>
          <w:rFonts w:ascii="Times New Roman" w:eastAsia="Arial" w:hAnsi="Times New Roman" w:cs="Times New Roman"/>
          <w:sz w:val="24"/>
          <w:szCs w:val="24"/>
          <w:lang w:val="en-US" w:eastAsia="en-US" w:bidi="en-US"/>
        </w:rPr>
        <w:t>].</w:t>
      </w:r>
    </w:p>
    <w:p w14:paraId="7A0C2BDF" w14:textId="77777777" w:rsidR="00787EAA" w:rsidRDefault="0078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40C671F" w14:textId="77777777" w:rsidR="00787EAA" w:rsidRDefault="0078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A218130" w14:textId="77777777" w:rsidR="00787EAA" w:rsidRDefault="0078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0F613C5" w14:textId="77777777" w:rsidR="00787EAA" w:rsidRDefault="0078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DEDD46B" w14:textId="77777777" w:rsidR="00787EAA" w:rsidRDefault="0078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02F5D42" w14:textId="4E16E9D8" w:rsidR="00787EAA" w:rsidRDefault="0078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015D849" w14:textId="41175A09" w:rsidR="001D6480" w:rsidRDefault="001D64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7E5EC3A" w14:textId="77777777" w:rsidR="001D6480" w:rsidRDefault="001D64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C009A89" w14:textId="77777777" w:rsidR="00787EAA" w:rsidRDefault="0078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2227353" w14:textId="77777777" w:rsidR="00787EAA" w:rsidRDefault="0078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9C1D944" w14:textId="77777777" w:rsidR="00787EAA" w:rsidRDefault="0078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70F1B17" w14:textId="77777777" w:rsidR="00787EAA" w:rsidRDefault="0078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EEE430C" w14:textId="77777777" w:rsidR="00787EAA" w:rsidRDefault="0078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9F61ACD" w14:textId="77777777" w:rsidR="00787EAA" w:rsidRDefault="0078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CF3AC7E" w14:textId="77777777" w:rsidR="00787EAA" w:rsidRDefault="0078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076232A" w14:textId="216F1134" w:rsidR="00012089" w:rsidRPr="00787EAA" w:rsidRDefault="00436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787EAA">
        <w:rPr>
          <w:rFonts w:ascii="Times New Roman" w:hAnsi="Times New Roman"/>
          <w:sz w:val="24"/>
          <w:szCs w:val="24"/>
          <w:lang w:val="en-US" w:eastAsia="en-US" w:bidi="en-US"/>
        </w:rPr>
        <w:t>IN WITNESS WHEREOF, each party to this agreement has caused it to be executed at [PLACE OF EXECUTION] on the date indicated above.</w:t>
      </w:r>
    </w:p>
    <w:p w14:paraId="3F2FC984" w14:textId="77777777" w:rsidR="00012089" w:rsidRPr="00787EAA" w:rsidRDefault="000120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27529CD4" w14:textId="77777777" w:rsidR="00012089" w:rsidRPr="00787EAA" w:rsidRDefault="000120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27573C9F" w14:textId="77777777" w:rsidR="00012089" w:rsidRPr="00787EAA" w:rsidRDefault="00436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color w:val="000000"/>
          <w:sz w:val="24"/>
          <w:szCs w:val="24"/>
          <w:lang w:val="en-US" w:eastAsia="en-US" w:bidi="en-US"/>
        </w:rPr>
      </w:pPr>
      <w:r w:rsidRPr="00787EAA">
        <w:rPr>
          <w:rFonts w:ascii="Times New Roman" w:hAnsi="Times New Roman"/>
          <w:b/>
          <w:sz w:val="24"/>
          <w:szCs w:val="24"/>
          <w:lang w:val="en-US" w:eastAsia="en-US" w:bidi="en-US"/>
        </w:rPr>
        <w:t>[ARTIST NAME]</w:t>
      </w:r>
      <w:r w:rsidRPr="00787EAA">
        <w:rPr>
          <w:rFonts w:ascii="Times New Roman" w:hAnsi="Times New Roman"/>
          <w:b/>
          <w:color w:val="000000"/>
          <w:sz w:val="24"/>
          <w:szCs w:val="24"/>
          <w:lang w:val="en-US" w:eastAsia="en-US" w:bidi="en-US"/>
        </w:rPr>
        <w:tab/>
      </w:r>
      <w:r w:rsidRPr="00787EAA">
        <w:rPr>
          <w:rFonts w:ascii="Times New Roman" w:hAnsi="Times New Roman"/>
          <w:b/>
          <w:color w:val="000000"/>
          <w:sz w:val="24"/>
          <w:szCs w:val="24"/>
          <w:lang w:val="en-US" w:eastAsia="en-US" w:bidi="en-US"/>
        </w:rPr>
        <w:tab/>
      </w:r>
      <w:r w:rsidRPr="00787EAA">
        <w:rPr>
          <w:rFonts w:ascii="Times New Roman" w:hAnsi="Times New Roman"/>
          <w:b/>
          <w:color w:val="000000"/>
          <w:sz w:val="24"/>
          <w:szCs w:val="24"/>
          <w:lang w:val="en-US" w:eastAsia="en-US" w:bidi="en-US"/>
        </w:rPr>
        <w:tab/>
      </w:r>
      <w:r w:rsidRPr="00787EAA">
        <w:rPr>
          <w:rFonts w:ascii="Times New Roman" w:hAnsi="Times New Roman"/>
          <w:b/>
          <w:color w:val="000000"/>
          <w:sz w:val="24"/>
          <w:szCs w:val="24"/>
          <w:lang w:val="en-US" w:eastAsia="en-US" w:bidi="en-US"/>
        </w:rPr>
        <w:tab/>
      </w:r>
      <w:r w:rsidRPr="00787EAA">
        <w:rPr>
          <w:rFonts w:ascii="Times New Roman" w:hAnsi="Times New Roman"/>
          <w:b/>
          <w:color w:val="000000"/>
          <w:sz w:val="24"/>
          <w:szCs w:val="24"/>
          <w:lang w:val="en-US" w:eastAsia="en-US" w:bidi="en-US"/>
        </w:rPr>
        <w:tab/>
      </w:r>
      <w:r w:rsidRPr="00787EAA">
        <w:rPr>
          <w:rFonts w:ascii="Times New Roman" w:hAnsi="Times New Roman"/>
          <w:b/>
          <w:sz w:val="24"/>
          <w:szCs w:val="24"/>
          <w:lang w:val="en-US" w:eastAsia="en-US" w:bidi="en-US"/>
        </w:rPr>
        <w:t>[YOUR COMPANY NAME]</w:t>
      </w:r>
    </w:p>
    <w:p w14:paraId="58BD5DCD" w14:textId="77777777" w:rsidR="00012089" w:rsidRPr="00787EAA" w:rsidRDefault="000120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73C46A98" w14:textId="77777777" w:rsidR="00012089" w:rsidRPr="00787EAA" w:rsidRDefault="000120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513A435A" w14:textId="77777777" w:rsidR="00012089" w:rsidRPr="00787EAA" w:rsidRDefault="000120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4336B088" w14:textId="77777777" w:rsidR="00012089" w:rsidRPr="00787EAA" w:rsidRDefault="000120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241F2D45" w14:textId="77777777" w:rsidR="00012089" w:rsidRPr="00787EAA" w:rsidRDefault="00436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CA" w:eastAsia="en-CA" w:bidi="en-CA"/>
        </w:rPr>
      </w:pP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p>
    <w:p w14:paraId="5B187E11" w14:textId="11981F41" w:rsidR="00012089" w:rsidRPr="00787EAA" w:rsidRDefault="00436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r w:rsidRPr="00787EAA">
        <w:rPr>
          <w:rFonts w:ascii="Times New Roman" w:hAnsi="Times New Roman"/>
          <w:color w:val="000000"/>
          <w:sz w:val="24"/>
          <w:szCs w:val="24"/>
          <w:lang w:val="en-CA" w:eastAsia="en-CA" w:bidi="en-CA"/>
        </w:rPr>
        <w:t>Authori</w:t>
      </w:r>
      <w:r w:rsidR="00787EAA">
        <w:rPr>
          <w:rFonts w:ascii="Times New Roman" w:hAnsi="Times New Roman"/>
          <w:color w:val="000000"/>
          <w:sz w:val="24"/>
          <w:szCs w:val="24"/>
          <w:lang w:val="en-CA" w:eastAsia="en-CA" w:bidi="en-CA"/>
        </w:rPr>
        <w:t>s</w:t>
      </w:r>
      <w:r w:rsidRPr="00787EAA">
        <w:rPr>
          <w:rFonts w:ascii="Times New Roman" w:hAnsi="Times New Roman"/>
          <w:color w:val="000000"/>
          <w:sz w:val="24"/>
          <w:szCs w:val="24"/>
          <w:lang w:val="en-CA" w:eastAsia="en-CA" w:bidi="en-CA"/>
        </w:rPr>
        <w:t>ed Signature</w:t>
      </w:r>
      <w:r w:rsidRPr="00787EAA">
        <w:rPr>
          <w:rFonts w:ascii="Times New Roman" w:hAnsi="Times New Roman"/>
          <w:color w:val="000000"/>
          <w:sz w:val="24"/>
          <w:szCs w:val="24"/>
          <w:lang w:val="en-CA" w:eastAsia="en-CA" w:bidi="en-CA"/>
        </w:rPr>
        <w:tab/>
      </w:r>
      <w:r w:rsidRPr="00787EAA">
        <w:rPr>
          <w:rFonts w:ascii="Times New Roman" w:hAnsi="Times New Roman"/>
          <w:color w:val="000000"/>
          <w:sz w:val="24"/>
          <w:szCs w:val="24"/>
          <w:lang w:val="en-CA" w:eastAsia="en-CA" w:bidi="en-CA"/>
        </w:rPr>
        <w:tab/>
      </w:r>
      <w:r w:rsidRPr="00787EAA">
        <w:rPr>
          <w:rFonts w:ascii="Times New Roman" w:hAnsi="Times New Roman"/>
          <w:color w:val="000000"/>
          <w:sz w:val="24"/>
          <w:szCs w:val="24"/>
          <w:lang w:val="en-CA" w:eastAsia="en-CA" w:bidi="en-CA"/>
        </w:rPr>
        <w:tab/>
      </w:r>
      <w:r w:rsidRPr="00787EAA">
        <w:rPr>
          <w:rFonts w:ascii="Times New Roman" w:hAnsi="Times New Roman"/>
          <w:color w:val="000000"/>
          <w:sz w:val="24"/>
          <w:szCs w:val="24"/>
          <w:lang w:val="en-CA" w:eastAsia="en-CA" w:bidi="en-CA"/>
        </w:rPr>
        <w:tab/>
      </w:r>
      <w:r w:rsidRPr="00787EAA">
        <w:rPr>
          <w:rFonts w:ascii="Times New Roman" w:hAnsi="Times New Roman"/>
          <w:color w:val="000000"/>
          <w:sz w:val="24"/>
          <w:szCs w:val="24"/>
          <w:lang w:val="en-CA" w:eastAsia="en-CA" w:bidi="en-CA"/>
        </w:rPr>
        <w:tab/>
        <w:t>Authori</w:t>
      </w:r>
      <w:r w:rsidR="00787EAA">
        <w:rPr>
          <w:rFonts w:ascii="Times New Roman" w:hAnsi="Times New Roman"/>
          <w:color w:val="000000"/>
          <w:sz w:val="24"/>
          <w:szCs w:val="24"/>
          <w:lang w:val="en-CA" w:eastAsia="en-CA" w:bidi="en-CA"/>
        </w:rPr>
        <w:t>s</w:t>
      </w:r>
      <w:r w:rsidRPr="00787EAA">
        <w:rPr>
          <w:rFonts w:ascii="Times New Roman" w:hAnsi="Times New Roman"/>
          <w:color w:val="000000"/>
          <w:sz w:val="24"/>
          <w:szCs w:val="24"/>
          <w:lang w:val="en-CA" w:eastAsia="en-CA" w:bidi="en-CA"/>
        </w:rPr>
        <w:t>ed Signature</w:t>
      </w:r>
    </w:p>
    <w:p w14:paraId="55A92F63" w14:textId="77777777" w:rsidR="00012089" w:rsidRPr="00787EAA" w:rsidRDefault="000120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p>
    <w:p w14:paraId="568BC14E" w14:textId="6B2D24E1" w:rsidR="00012089" w:rsidRDefault="000120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CA" w:eastAsia="en-CA" w:bidi="en-CA"/>
        </w:rPr>
      </w:pPr>
    </w:p>
    <w:p w14:paraId="3DECB40A" w14:textId="3CC3B77A" w:rsidR="00787EAA" w:rsidRDefault="0078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CA" w:eastAsia="en-CA" w:bidi="en-CA"/>
        </w:rPr>
      </w:pPr>
    </w:p>
    <w:p w14:paraId="3B62A6FA" w14:textId="77777777" w:rsidR="00787EAA" w:rsidRPr="00787EAA" w:rsidRDefault="00787E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CA" w:eastAsia="en-CA" w:bidi="en-CA"/>
        </w:rPr>
      </w:pPr>
    </w:p>
    <w:p w14:paraId="4A83AD18" w14:textId="77777777" w:rsidR="00012089" w:rsidRPr="00787EAA" w:rsidRDefault="00436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CA" w:eastAsia="en-CA" w:bidi="en-CA"/>
        </w:rPr>
      </w:pP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r w:rsidRPr="00787EAA">
        <w:rPr>
          <w:rFonts w:ascii="Times New Roman" w:hAnsi="Times New Roman"/>
          <w:sz w:val="24"/>
          <w:szCs w:val="24"/>
          <w:u w:val="single"/>
          <w:lang w:val="en-CA" w:eastAsia="en-CA" w:bidi="en-CA"/>
        </w:rPr>
        <w:tab/>
      </w:r>
    </w:p>
    <w:p w14:paraId="389450CE" w14:textId="77777777" w:rsidR="00012089" w:rsidRPr="00787EAA" w:rsidRDefault="00436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787EAA">
        <w:rPr>
          <w:rFonts w:ascii="Times New Roman" w:hAnsi="Times New Roman"/>
          <w:color w:val="000000"/>
          <w:sz w:val="24"/>
          <w:szCs w:val="24"/>
          <w:lang w:val="en-CA" w:eastAsia="en-CA" w:bidi="en-CA"/>
        </w:rPr>
        <w:t>Print Name and Title</w:t>
      </w:r>
      <w:r w:rsidRPr="00787EAA">
        <w:rPr>
          <w:rFonts w:ascii="Times New Roman" w:hAnsi="Times New Roman"/>
          <w:color w:val="000000"/>
          <w:sz w:val="24"/>
          <w:szCs w:val="24"/>
          <w:lang w:val="en-CA" w:eastAsia="en-CA" w:bidi="en-CA"/>
        </w:rPr>
        <w:tab/>
      </w:r>
      <w:r w:rsidRPr="00787EAA">
        <w:rPr>
          <w:rFonts w:ascii="Times New Roman" w:hAnsi="Times New Roman"/>
          <w:color w:val="000000"/>
          <w:sz w:val="24"/>
          <w:szCs w:val="24"/>
          <w:lang w:val="en-CA" w:eastAsia="en-CA" w:bidi="en-CA"/>
        </w:rPr>
        <w:tab/>
      </w:r>
      <w:r w:rsidRPr="00787EAA">
        <w:rPr>
          <w:rFonts w:ascii="Times New Roman" w:hAnsi="Times New Roman"/>
          <w:color w:val="000000"/>
          <w:sz w:val="24"/>
          <w:szCs w:val="24"/>
          <w:lang w:val="en-CA" w:eastAsia="en-CA" w:bidi="en-CA"/>
        </w:rPr>
        <w:tab/>
      </w:r>
      <w:r w:rsidRPr="00787EAA">
        <w:rPr>
          <w:rFonts w:ascii="Times New Roman" w:hAnsi="Times New Roman"/>
          <w:color w:val="000000"/>
          <w:sz w:val="24"/>
          <w:szCs w:val="24"/>
          <w:lang w:val="en-CA" w:eastAsia="en-CA" w:bidi="en-CA"/>
        </w:rPr>
        <w:tab/>
      </w:r>
      <w:r w:rsidRPr="00787EAA">
        <w:rPr>
          <w:rFonts w:ascii="Times New Roman" w:hAnsi="Times New Roman"/>
          <w:color w:val="000000"/>
          <w:sz w:val="24"/>
          <w:szCs w:val="24"/>
          <w:lang w:val="en-CA" w:eastAsia="en-CA" w:bidi="en-CA"/>
        </w:rPr>
        <w:tab/>
        <w:t>Print Name and Title</w:t>
      </w:r>
    </w:p>
    <w:p w14:paraId="2CECB592" w14:textId="0AA44890" w:rsidR="00012089" w:rsidRDefault="00436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lang w:val="en-US" w:eastAsia="en-US" w:bidi="en-US"/>
        </w:rPr>
      </w:pPr>
      <w:r w:rsidRPr="00787EAA">
        <w:rPr>
          <w:rFonts w:ascii="Times New Roman" w:hAnsi="Times New Roman"/>
          <w:sz w:val="24"/>
          <w:szCs w:val="24"/>
          <w:lang w:val="en-US" w:eastAsia="en-US" w:bidi="en-US"/>
        </w:rPr>
        <w:br w:type="page"/>
      </w:r>
      <w:r w:rsidR="00787EAA">
        <w:rPr>
          <w:b/>
          <w:u w:val="single"/>
          <w:lang w:val="en-US" w:eastAsia="en-US" w:bidi="en-US"/>
        </w:rPr>
        <w:t>ANNEXURE</w:t>
      </w:r>
      <w:r>
        <w:rPr>
          <w:b/>
          <w:u w:val="single"/>
          <w:lang w:val="en-US" w:eastAsia="en-US" w:bidi="en-US"/>
        </w:rPr>
        <w:t xml:space="preserve"> A</w:t>
      </w:r>
    </w:p>
    <w:p w14:paraId="5B806778" w14:textId="77777777" w:rsidR="001D6480" w:rsidRDefault="001D64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u w:val="single"/>
          <w:lang w:val="en-US" w:eastAsia="en-US" w:bidi="en-US"/>
        </w:rPr>
      </w:pPr>
    </w:p>
    <w:p w14:paraId="0FFE6780" w14:textId="77777777" w:rsidR="00012089" w:rsidRDefault="00436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r>
        <w:rPr>
          <w:b/>
          <w:u w:val="single"/>
          <w:lang w:val="en-US" w:eastAsia="en-US" w:bidi="en-US"/>
        </w:rPr>
        <w:t>HOUSE ACCOUNTS</w:t>
      </w:r>
    </w:p>
    <w:p w14:paraId="2DD55B97" w14:textId="77777777" w:rsidR="00012089" w:rsidRDefault="000120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p>
    <w:sectPr w:rsidR="00012089">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4793A" w14:textId="77777777" w:rsidR="00BA7521" w:rsidRDefault="00BA7521">
      <w:r>
        <w:separator/>
      </w:r>
    </w:p>
  </w:endnote>
  <w:endnote w:type="continuationSeparator" w:id="0">
    <w:p w14:paraId="5D1005B5" w14:textId="77777777" w:rsidR="00BA7521" w:rsidRDefault="00BA7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5D542" w14:textId="77777777" w:rsidR="00012089" w:rsidRDefault="00436610">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sz w:val="20"/>
        <w:lang w:val="en-US" w:eastAsia="en-US" w:bidi="en-US"/>
      </w:rPr>
    </w:pPr>
    <w:r>
      <w:t>Artist-Agent Agreement</w:t>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t xml:space="preserve">       Page </w:t>
    </w:r>
    <w:r>
      <w:rPr>
        <w:rStyle w:val="PageNumber"/>
        <w:noProof/>
        <w:sz w:val="20"/>
      </w:rPr>
      <w:fldChar w:fldCharType="begin"/>
    </w:r>
    <w:r>
      <w:rPr>
        <w:rStyle w:val="PageNumber"/>
        <w:noProof/>
        <w:sz w:val="20"/>
      </w:rPr>
      <w:instrText xml:space="preserve"> PAGE \* Arabic \* MERGEFORMAT </w:instrText>
    </w:r>
    <w:r>
      <w:rPr>
        <w:rStyle w:val="PageNumber"/>
        <w:noProof/>
        <w:sz w:val="20"/>
      </w:rPr>
      <w:fldChar w:fldCharType="separate"/>
    </w:r>
    <w:r w:rsidR="00787EAA">
      <w:rPr>
        <w:rStyle w:val="PageNumber"/>
        <w:noProof/>
        <w:sz w:val="20"/>
      </w:rPr>
      <w:t>1</w:t>
    </w:r>
    <w:r>
      <w:rPr>
        <w:rStyle w:val="PageNumber"/>
        <w:noProof/>
        <w:sz w:val="20"/>
      </w:rPr>
      <w:fldChar w:fldCharType="end"/>
    </w:r>
    <w:r>
      <w:rPr>
        <w:rStyle w:val="PageNumber"/>
        <w:sz w:val="20"/>
        <w:lang w:val="en-US" w:eastAsia="en-US" w:bidi="en-US"/>
      </w:rPr>
      <w:t xml:space="preserve"> of </w:t>
    </w:r>
    <w:r>
      <w:rPr>
        <w:rStyle w:val="PageNumber"/>
        <w:noProof/>
        <w:sz w:val="20"/>
      </w:rPr>
      <w:fldChar w:fldCharType="begin"/>
    </w:r>
    <w:r>
      <w:rPr>
        <w:rStyle w:val="PageNumber"/>
        <w:noProof/>
        <w:sz w:val="20"/>
      </w:rPr>
      <w:instrText xml:space="preserve"> NUMPAGES \* Arabic \* MERGEFORMAT </w:instrText>
    </w:r>
    <w:r>
      <w:rPr>
        <w:rStyle w:val="PageNumber"/>
        <w:noProof/>
        <w:sz w:val="20"/>
      </w:rPr>
      <w:fldChar w:fldCharType="separate"/>
    </w:r>
    <w:r w:rsidR="00787EAA">
      <w:rPr>
        <w:rStyle w:val="PageNumber"/>
        <w:noProof/>
        <w:sz w:val="20"/>
      </w:rPr>
      <w:t>1</w:t>
    </w:r>
    <w:r>
      <w:rPr>
        <w:rStyle w:val="PageNumber"/>
        <w:noProof/>
        <w:sz w:val="20"/>
      </w:rPr>
      <w:fldChar w:fldCharType="end"/>
    </w:r>
  </w:p>
  <w:p w14:paraId="1A43196C" w14:textId="77777777" w:rsidR="00012089" w:rsidRDefault="00012089">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3D613" w14:textId="77777777" w:rsidR="00BA7521" w:rsidRDefault="00BA7521">
      <w:r>
        <w:separator/>
      </w:r>
    </w:p>
  </w:footnote>
  <w:footnote w:type="continuationSeparator" w:id="0">
    <w:p w14:paraId="0D73BE94" w14:textId="77777777" w:rsidR="00BA7521" w:rsidRDefault="00BA7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06BA8" w14:textId="77777777" w:rsidR="00012089" w:rsidRDefault="0001208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8F1B6F"/>
    <w:multiLevelType w:val="multilevel"/>
    <w:tmpl w:val="4456EC5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6BA73C65"/>
    <w:multiLevelType w:val="multilevel"/>
    <w:tmpl w:val="4D10C7B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725C0DDD"/>
    <w:multiLevelType w:val="multilevel"/>
    <w:tmpl w:val="16BA5978"/>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tDA0NDMxNjAGspV0lIJTi4sz8/NACkxqAWRGXCAsAAAA"/>
    <w:docVar w:name="Description" w:val="This particular legal document or agreement is used to deal with an artist agent agreement. See other legal documents that you may be interested in at https://www.templateguru.co.za/templates/legal/"/>
    <w:docVar w:name="Excerpt" w:val="ARTIST-AGENT AGREEMENT_x000a_This Artist-Agent Agreement (the “Agreement”) is effective [DATE],_x000a_RECITALS_x000a_WHEREAS, the Artist is an established artist of proven talents in the field of [SPECIFY];_x000a_WHEREAS, the Artist wishes to have an agent represent him or her in marketing certain rights enumerated herein; WHEREAS, the Agent is capable of marketing the artwork or intangibles (the &quot;Work&quot;) produced or created by the Artist; and WHEREAS, the Agent wishes to represent the Artist; Now, therefore, in consideration of the foregoing premises and the mutual convenience hereinafter set forth and other valuable consideration, the parties hereto agree as follows:"/>
    <w:docVar w:name="Source" w:val="http://www.sojrecords.com"/>
    <w:docVar w:name="Tags" w:val="other, agreements, confidentiality, entrepreneur, legal documents, entrepreneurship, assignment, checklist, notice legal, installment, secured action, collection, agency, board of director, chairman, artist-agent, artist-agent agreement template ,  artist-agent agreement example"/>
  </w:docVars>
  <w:rsids>
    <w:rsidRoot w:val="00012089"/>
    <w:rsid w:val="00012089"/>
    <w:rsid w:val="00131EA8"/>
    <w:rsid w:val="00154501"/>
    <w:rsid w:val="001D6480"/>
    <w:rsid w:val="00236DE6"/>
    <w:rsid w:val="002A7661"/>
    <w:rsid w:val="002F411D"/>
    <w:rsid w:val="00436610"/>
    <w:rsid w:val="004C3C3F"/>
    <w:rsid w:val="005C4B1C"/>
    <w:rsid w:val="006E7C1A"/>
    <w:rsid w:val="006F0B41"/>
    <w:rsid w:val="00717478"/>
    <w:rsid w:val="00787EAA"/>
    <w:rsid w:val="00824F76"/>
    <w:rsid w:val="00AE7CF3"/>
    <w:rsid w:val="00BA7521"/>
    <w:rsid w:val="00BE19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9F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rFonts w:ascii="Times New Roman" w:eastAsia="Times New Roman" w:hAnsi="Times New Roman"/>
      <w:b/>
      <w:bCs/>
      <w:sz w:val="24"/>
      <w:szCs w:val="24"/>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195</Words>
  <Characters>6067</Characters>
  <Application>Microsoft Office Word</Application>
  <DocSecurity>0</DocSecurity>
  <Lines>206</Lines>
  <Paragraphs>55</Paragraphs>
  <ScaleCrop>false</ScaleCrop>
  <HeadingPairs>
    <vt:vector size="2" baseType="variant">
      <vt:variant>
        <vt:lpstr>Title</vt:lpstr>
      </vt:variant>
      <vt:variant>
        <vt:i4>1</vt:i4>
      </vt:variant>
    </vt:vector>
  </HeadingPairs>
  <TitlesOfParts>
    <vt:vector size="1" baseType="lpstr">
      <vt:lpstr>Artist-agent Agreement</vt:lpstr>
    </vt:vector>
  </TitlesOfParts>
  <Company/>
  <LinksUpToDate>false</LinksUpToDate>
  <CharactersWithSpaces>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7T08:03:00Z</dcterms:created>
  <dcterms:modified xsi:type="dcterms:W3CDTF">2019-10-21T19:13:00Z</dcterms:modified>
  <cp:category/>
</cp:coreProperties>
</file>